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02732" w14:textId="5B8CC527" w:rsidR="00B51B1E" w:rsidRPr="00B51B1E" w:rsidRDefault="00B51B1E" w:rsidP="00B51B1E">
      <w:pPr>
        <w:rPr>
          <w:color w:val="FF0000"/>
        </w:rPr>
      </w:pPr>
      <w:r w:rsidRPr="00B51B1E">
        <w:rPr>
          <w:color w:val="FF0000"/>
        </w:rPr>
        <w:t>delete</w:t>
      </w:r>
    </w:p>
    <w:p w14:paraId="4DB7B3AB" w14:textId="2E6EDEA5" w:rsidR="00B51B1E" w:rsidRDefault="00B51B1E" w:rsidP="00B51B1E">
      <w:r>
        <w:t>&lt;!DOCTYPE html&gt;</w:t>
      </w:r>
    </w:p>
    <w:p w14:paraId="1B7488D5" w14:textId="77777777" w:rsidR="00B51B1E" w:rsidRDefault="00B51B1E" w:rsidP="00B51B1E">
      <w:r>
        <w:t>&lt;html&gt;</w:t>
      </w:r>
    </w:p>
    <w:p w14:paraId="60B20175" w14:textId="77777777" w:rsidR="00B51B1E" w:rsidRDefault="00B51B1E" w:rsidP="00B51B1E">
      <w:r>
        <w:t>&lt;body&gt;</w:t>
      </w:r>
    </w:p>
    <w:p w14:paraId="27EEDA8B" w14:textId="77777777" w:rsidR="00B51B1E" w:rsidRDefault="00B51B1E" w:rsidP="00B51B1E">
      <w:r>
        <w:t>&lt;p id="demo"&gt;&lt;/p&gt;</w:t>
      </w:r>
    </w:p>
    <w:p w14:paraId="1142D5B3" w14:textId="77777777" w:rsidR="00B51B1E" w:rsidRDefault="00B51B1E" w:rsidP="00B51B1E">
      <w:r>
        <w:t>&lt;script&gt;</w:t>
      </w:r>
    </w:p>
    <w:p w14:paraId="4C0CE747" w14:textId="77777777" w:rsidR="00B51B1E" w:rsidRDefault="00B51B1E" w:rsidP="00B51B1E">
      <w:r>
        <w:t xml:space="preserve">var </w:t>
      </w:r>
      <w:proofErr w:type="spellStart"/>
      <w:proofErr w:type="gramStart"/>
      <w:r>
        <w:t>stud,a</w:t>
      </w:r>
      <w:proofErr w:type="spellEnd"/>
      <w:proofErr w:type="gramEnd"/>
      <w:r>
        <w:t>="",</w:t>
      </w:r>
      <w:proofErr w:type="spellStart"/>
      <w:r>
        <w:t>i</w:t>
      </w:r>
      <w:proofErr w:type="spellEnd"/>
      <w:r>
        <w:t>;</w:t>
      </w:r>
    </w:p>
    <w:p w14:paraId="261171ED" w14:textId="77777777" w:rsidR="00B51B1E" w:rsidRDefault="00B51B1E" w:rsidP="00B51B1E">
      <w:r>
        <w:t xml:space="preserve">stud = </w:t>
      </w:r>
    </w:p>
    <w:p w14:paraId="064C507E" w14:textId="77777777" w:rsidR="00B51B1E" w:rsidRDefault="00B51B1E" w:rsidP="00B51B1E">
      <w:r>
        <w:t>{</w:t>
      </w:r>
    </w:p>
    <w:p w14:paraId="38B89883" w14:textId="77777777" w:rsidR="00B51B1E" w:rsidRDefault="00B51B1E" w:rsidP="00B51B1E">
      <w:r>
        <w:t xml:space="preserve">  "</w:t>
      </w:r>
      <w:proofErr w:type="spellStart"/>
      <w:r>
        <w:t>name":"Ravi</w:t>
      </w:r>
      <w:proofErr w:type="spellEnd"/>
      <w:r>
        <w:t>",</w:t>
      </w:r>
    </w:p>
    <w:p w14:paraId="1CBFAFE9" w14:textId="77777777" w:rsidR="00B51B1E" w:rsidRDefault="00B51B1E" w:rsidP="00B51B1E">
      <w:r>
        <w:t xml:space="preserve">  "cgpa":8.7,</w:t>
      </w:r>
    </w:p>
    <w:p w14:paraId="00CC3AB7" w14:textId="77777777" w:rsidR="00B51B1E" w:rsidRDefault="00B51B1E" w:rsidP="00B51B1E">
      <w:r>
        <w:t xml:space="preserve">  "courses</w:t>
      </w:r>
      <w:proofErr w:type="gramStart"/>
      <w:r>
        <w:t>":[</w:t>
      </w:r>
      <w:proofErr w:type="gramEnd"/>
      <w:r>
        <w:t xml:space="preserve"> "HTML", "CSS", "JS" ]</w:t>
      </w:r>
    </w:p>
    <w:p w14:paraId="35F53361" w14:textId="77777777" w:rsidR="00B51B1E" w:rsidRDefault="00B51B1E" w:rsidP="00B51B1E">
      <w:r>
        <w:t>};</w:t>
      </w:r>
    </w:p>
    <w:p w14:paraId="1AC0F339" w14:textId="77777777" w:rsidR="00B51B1E" w:rsidRDefault="00B51B1E" w:rsidP="00B51B1E"/>
    <w:p w14:paraId="773F8E9F" w14:textId="77777777" w:rsidR="00B51B1E" w:rsidRDefault="00B51B1E" w:rsidP="00B51B1E">
      <w:r>
        <w:t xml:space="preserve">//a = </w:t>
      </w:r>
      <w:proofErr w:type="spellStart"/>
      <w:proofErr w:type="gramStart"/>
      <w:r>
        <w:t>stud.courses</w:t>
      </w:r>
      <w:proofErr w:type="spellEnd"/>
      <w:proofErr w:type="gramEnd"/>
      <w:r>
        <w:t>[0];</w:t>
      </w:r>
    </w:p>
    <w:p w14:paraId="6BC0EFFF" w14:textId="2D0D9867" w:rsidR="00B51B1E" w:rsidRDefault="00B51B1E" w:rsidP="00B51B1E">
      <w:r>
        <w:t>//</w:t>
      </w:r>
      <w:proofErr w:type="spellStart"/>
      <w:proofErr w:type="gramStart"/>
      <w:r>
        <w:t>document.getElementById</w:t>
      </w:r>
      <w:proofErr w:type="spellEnd"/>
      <w:proofErr w:type="gramEnd"/>
      <w:r>
        <w:t>("demo").</w:t>
      </w:r>
      <w:proofErr w:type="spellStart"/>
      <w:r>
        <w:t>innerHTML</w:t>
      </w:r>
      <w:proofErr w:type="spellEnd"/>
      <w:r>
        <w:t xml:space="preserve"> = </w:t>
      </w:r>
      <w:proofErr w:type="spellStart"/>
      <w:r>
        <w:t>stud.courses</w:t>
      </w:r>
      <w:proofErr w:type="spellEnd"/>
      <w:r>
        <w:t>;</w:t>
      </w:r>
    </w:p>
    <w:p w14:paraId="63C40711" w14:textId="77777777" w:rsidR="00B51B1E" w:rsidRDefault="00B51B1E" w:rsidP="00B51B1E">
      <w:r>
        <w:t xml:space="preserve">delete </w:t>
      </w:r>
      <w:proofErr w:type="spellStart"/>
      <w:proofErr w:type="gramStart"/>
      <w:r>
        <w:t>stud.courses</w:t>
      </w:r>
      <w:proofErr w:type="spellEnd"/>
      <w:proofErr w:type="gramEnd"/>
      <w:r>
        <w:t>[1];</w:t>
      </w:r>
    </w:p>
    <w:p w14:paraId="724FF3B6" w14:textId="77777777" w:rsidR="00B51B1E" w:rsidRDefault="00B51B1E" w:rsidP="00B51B1E">
      <w:r>
        <w:t>for (</w:t>
      </w:r>
      <w:proofErr w:type="spellStart"/>
      <w:r>
        <w:t>i</w:t>
      </w:r>
      <w:proofErr w:type="spellEnd"/>
      <w:r>
        <w:t xml:space="preserve"> in </w:t>
      </w:r>
      <w:proofErr w:type="spellStart"/>
      <w:proofErr w:type="gramStart"/>
      <w:r>
        <w:t>stud.courses</w:t>
      </w:r>
      <w:proofErr w:type="spellEnd"/>
      <w:proofErr w:type="gramEnd"/>
      <w:r>
        <w:t>) {</w:t>
      </w:r>
    </w:p>
    <w:p w14:paraId="00457379" w14:textId="77777777" w:rsidR="00B51B1E" w:rsidRDefault="00B51B1E" w:rsidP="00B51B1E">
      <w:r>
        <w:t xml:space="preserve">  a += </w:t>
      </w:r>
      <w:proofErr w:type="spellStart"/>
      <w:proofErr w:type="gramStart"/>
      <w:r>
        <w:t>stud.courses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 + "&lt;</w:t>
      </w:r>
      <w:proofErr w:type="spellStart"/>
      <w:r>
        <w:t>br</w:t>
      </w:r>
      <w:proofErr w:type="spellEnd"/>
      <w:r>
        <w:t>&gt;";</w:t>
      </w:r>
    </w:p>
    <w:p w14:paraId="036BA13B" w14:textId="77777777" w:rsidR="00B51B1E" w:rsidRDefault="00B51B1E" w:rsidP="00B51B1E">
      <w:r>
        <w:t>}</w:t>
      </w:r>
    </w:p>
    <w:p w14:paraId="6B3BDA66" w14:textId="7D9C5FC3" w:rsidR="00B51B1E" w:rsidRDefault="00B51B1E" w:rsidP="00B51B1E">
      <w:proofErr w:type="spellStart"/>
      <w:proofErr w:type="gramStart"/>
      <w:r>
        <w:t>document.getElementById</w:t>
      </w:r>
      <w:proofErr w:type="spellEnd"/>
      <w:proofErr w:type="gramEnd"/>
      <w:r>
        <w:t>("demo").</w:t>
      </w:r>
      <w:proofErr w:type="spellStart"/>
      <w:r>
        <w:t>innerHTML</w:t>
      </w:r>
      <w:proofErr w:type="spellEnd"/>
      <w:r>
        <w:t xml:space="preserve"> = a;</w:t>
      </w:r>
    </w:p>
    <w:p w14:paraId="2CD8FF1B" w14:textId="7312AC74" w:rsidR="00B51B1E" w:rsidRDefault="00B51B1E" w:rsidP="00B51B1E">
      <w:r>
        <w:t>&lt;/script&gt;</w:t>
      </w:r>
    </w:p>
    <w:p w14:paraId="1BBF8BF2" w14:textId="77777777" w:rsidR="00B51B1E" w:rsidRDefault="00B51B1E" w:rsidP="00B51B1E">
      <w:r>
        <w:t>&lt;/body&gt;</w:t>
      </w:r>
    </w:p>
    <w:p w14:paraId="11B9E263" w14:textId="2B2F322C" w:rsidR="00B17689" w:rsidRDefault="00B51B1E" w:rsidP="00B51B1E">
      <w:r>
        <w:t>&lt;/html&gt;</w:t>
      </w:r>
    </w:p>
    <w:p w14:paraId="4CA482DF" w14:textId="5E3D8A63" w:rsidR="00B51B1E" w:rsidRDefault="00B51B1E" w:rsidP="00B51B1E"/>
    <w:p w14:paraId="79F2EEF3" w14:textId="17DB971C" w:rsidR="00B51B1E" w:rsidRDefault="00B51B1E" w:rsidP="00B51B1E">
      <w:pPr>
        <w:rPr>
          <w:color w:val="FF0000"/>
        </w:rPr>
      </w:pPr>
      <w:r w:rsidRPr="00B51B1E">
        <w:rPr>
          <w:color w:val="FF0000"/>
        </w:rPr>
        <w:t>Json Array</w:t>
      </w:r>
    </w:p>
    <w:p w14:paraId="2111BADA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!DOCTYPE html&gt;</w:t>
      </w:r>
    </w:p>
    <w:p w14:paraId="403A07F9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html&gt;</w:t>
      </w:r>
    </w:p>
    <w:p w14:paraId="0D50BFF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body&gt;</w:t>
      </w:r>
    </w:p>
    <w:p w14:paraId="6DE023EA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p id="demo"&gt;&lt;/p&gt;</w:t>
      </w:r>
    </w:p>
    <w:p w14:paraId="4ACEBE05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script&gt;</w:t>
      </w:r>
    </w:p>
    <w:p w14:paraId="785CA2F3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lastRenderedPageBreak/>
        <w:t xml:space="preserve">var </w:t>
      </w:r>
      <w:proofErr w:type="spellStart"/>
      <w:proofErr w:type="gramStart"/>
      <w:r w:rsidRPr="00B51B1E">
        <w:rPr>
          <w:color w:val="000000" w:themeColor="text1"/>
        </w:rPr>
        <w:t>stud,a</w:t>
      </w:r>
      <w:proofErr w:type="spellEnd"/>
      <w:proofErr w:type="gramEnd"/>
      <w:r w:rsidRPr="00B51B1E">
        <w:rPr>
          <w:color w:val="000000" w:themeColor="text1"/>
        </w:rPr>
        <w:t>="",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;</w:t>
      </w:r>
    </w:p>
    <w:p w14:paraId="14E43C04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stud = </w:t>
      </w:r>
    </w:p>
    <w:p w14:paraId="12DF231F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{</w:t>
      </w:r>
    </w:p>
    <w:p w14:paraId="1553228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</w:t>
      </w:r>
      <w:proofErr w:type="spellStart"/>
      <w:r w:rsidRPr="00B51B1E">
        <w:rPr>
          <w:color w:val="000000" w:themeColor="text1"/>
        </w:rPr>
        <w:t>name":"Ravi</w:t>
      </w:r>
      <w:proofErr w:type="spellEnd"/>
      <w:r w:rsidRPr="00B51B1E">
        <w:rPr>
          <w:color w:val="000000" w:themeColor="text1"/>
        </w:rPr>
        <w:t>",</w:t>
      </w:r>
    </w:p>
    <w:p w14:paraId="316116DF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cgpa":8.7,</w:t>
      </w:r>
    </w:p>
    <w:p w14:paraId="74B743D2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courses</w:t>
      </w:r>
      <w:proofErr w:type="gramStart"/>
      <w:r w:rsidRPr="00B51B1E">
        <w:rPr>
          <w:color w:val="000000" w:themeColor="text1"/>
        </w:rPr>
        <w:t>":[</w:t>
      </w:r>
      <w:proofErr w:type="gramEnd"/>
      <w:r w:rsidRPr="00B51B1E">
        <w:rPr>
          <w:color w:val="000000" w:themeColor="text1"/>
        </w:rPr>
        <w:t xml:space="preserve"> "HTML", "CSS", "JS" ]</w:t>
      </w:r>
    </w:p>
    <w:p w14:paraId="468CCC5D" w14:textId="06B450DE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;</w:t>
      </w:r>
    </w:p>
    <w:p w14:paraId="2288F25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for (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 xml:space="preserve"> in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) {</w:t>
      </w:r>
    </w:p>
    <w:p w14:paraId="7AC6BDD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a +=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[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] + "&lt;</w:t>
      </w:r>
      <w:proofErr w:type="spellStart"/>
      <w:r w:rsidRPr="00B51B1E">
        <w:rPr>
          <w:color w:val="000000" w:themeColor="text1"/>
        </w:rPr>
        <w:t>br</w:t>
      </w:r>
      <w:proofErr w:type="spellEnd"/>
      <w:r w:rsidRPr="00B51B1E">
        <w:rPr>
          <w:color w:val="000000" w:themeColor="text1"/>
        </w:rPr>
        <w:t>&gt;";</w:t>
      </w:r>
    </w:p>
    <w:p w14:paraId="356CC136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</w:t>
      </w:r>
    </w:p>
    <w:p w14:paraId="45D4190B" w14:textId="4E8F044D" w:rsidR="00B51B1E" w:rsidRPr="00B51B1E" w:rsidRDefault="00B51B1E" w:rsidP="00B51B1E">
      <w:pPr>
        <w:rPr>
          <w:color w:val="000000" w:themeColor="text1"/>
        </w:rPr>
      </w:pPr>
      <w:proofErr w:type="spellStart"/>
      <w:proofErr w:type="gramStart"/>
      <w:r w:rsidRPr="00B51B1E">
        <w:rPr>
          <w:color w:val="000000" w:themeColor="text1"/>
        </w:rPr>
        <w:t>document.getElementById</w:t>
      </w:r>
      <w:proofErr w:type="spellEnd"/>
      <w:proofErr w:type="gramEnd"/>
      <w:r w:rsidRPr="00B51B1E">
        <w:rPr>
          <w:color w:val="000000" w:themeColor="text1"/>
        </w:rPr>
        <w:t>("demo").</w:t>
      </w:r>
      <w:proofErr w:type="spellStart"/>
      <w:r w:rsidRPr="00B51B1E">
        <w:rPr>
          <w:color w:val="000000" w:themeColor="text1"/>
        </w:rPr>
        <w:t>innerHTML</w:t>
      </w:r>
      <w:proofErr w:type="spellEnd"/>
      <w:r w:rsidRPr="00B51B1E">
        <w:rPr>
          <w:color w:val="000000" w:themeColor="text1"/>
        </w:rPr>
        <w:t xml:space="preserve"> = a;</w:t>
      </w:r>
    </w:p>
    <w:p w14:paraId="26E5EBD0" w14:textId="5FA4EBE4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script&gt;</w:t>
      </w:r>
    </w:p>
    <w:p w14:paraId="5D94569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body&gt;</w:t>
      </w:r>
    </w:p>
    <w:p w14:paraId="5E40CE35" w14:textId="41E28B7E" w:rsid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html&gt;</w:t>
      </w:r>
    </w:p>
    <w:p w14:paraId="2B0E44F4" w14:textId="5D7818DC" w:rsidR="00B51B1E" w:rsidRDefault="00B51B1E" w:rsidP="00B51B1E">
      <w:pPr>
        <w:rPr>
          <w:color w:val="000000" w:themeColor="text1"/>
        </w:rPr>
      </w:pPr>
    </w:p>
    <w:p w14:paraId="635E900E" w14:textId="258843C7" w:rsidR="00B51B1E" w:rsidRDefault="00B51B1E" w:rsidP="00B51B1E">
      <w:pPr>
        <w:rPr>
          <w:color w:val="FF0000"/>
        </w:rPr>
      </w:pPr>
      <w:r w:rsidRPr="00B51B1E">
        <w:rPr>
          <w:color w:val="FF0000"/>
        </w:rPr>
        <w:t>Json Modify</w:t>
      </w:r>
    </w:p>
    <w:p w14:paraId="06791B53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!DOCTYPE html&gt;</w:t>
      </w:r>
    </w:p>
    <w:p w14:paraId="6F19EF2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html&gt;</w:t>
      </w:r>
    </w:p>
    <w:p w14:paraId="50F9A21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body&gt;</w:t>
      </w:r>
    </w:p>
    <w:p w14:paraId="13CCE351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p id="demo"&gt;&lt;/p&gt;</w:t>
      </w:r>
    </w:p>
    <w:p w14:paraId="3639576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script&gt;</w:t>
      </w:r>
    </w:p>
    <w:p w14:paraId="50DB782A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</w:t>
      </w:r>
      <w:proofErr w:type="spellStart"/>
      <w:proofErr w:type="gramStart"/>
      <w:r w:rsidRPr="00B51B1E">
        <w:rPr>
          <w:color w:val="000000" w:themeColor="text1"/>
        </w:rPr>
        <w:t>stud,a</w:t>
      </w:r>
      <w:proofErr w:type="spellEnd"/>
      <w:proofErr w:type="gramEnd"/>
      <w:r w:rsidRPr="00B51B1E">
        <w:rPr>
          <w:color w:val="000000" w:themeColor="text1"/>
        </w:rPr>
        <w:t>="",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;</w:t>
      </w:r>
    </w:p>
    <w:p w14:paraId="0E9DCA5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stud = </w:t>
      </w:r>
    </w:p>
    <w:p w14:paraId="566902D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{</w:t>
      </w:r>
    </w:p>
    <w:p w14:paraId="159FB127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</w:t>
      </w:r>
      <w:proofErr w:type="spellStart"/>
      <w:r w:rsidRPr="00B51B1E">
        <w:rPr>
          <w:color w:val="000000" w:themeColor="text1"/>
        </w:rPr>
        <w:t>name":"Ravi</w:t>
      </w:r>
      <w:proofErr w:type="spellEnd"/>
      <w:r w:rsidRPr="00B51B1E">
        <w:rPr>
          <w:color w:val="000000" w:themeColor="text1"/>
        </w:rPr>
        <w:t>",</w:t>
      </w:r>
    </w:p>
    <w:p w14:paraId="2A5BE8F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cgpa":8.7,</w:t>
      </w:r>
    </w:p>
    <w:p w14:paraId="2305A76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courses</w:t>
      </w:r>
      <w:proofErr w:type="gramStart"/>
      <w:r w:rsidRPr="00B51B1E">
        <w:rPr>
          <w:color w:val="000000" w:themeColor="text1"/>
        </w:rPr>
        <w:t>":[</w:t>
      </w:r>
      <w:proofErr w:type="gramEnd"/>
      <w:r w:rsidRPr="00B51B1E">
        <w:rPr>
          <w:color w:val="000000" w:themeColor="text1"/>
        </w:rPr>
        <w:t xml:space="preserve"> "HTML", "CSS", "JS" ]</w:t>
      </w:r>
    </w:p>
    <w:p w14:paraId="2D91F6D9" w14:textId="282A50CB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;</w:t>
      </w:r>
    </w:p>
    <w:p w14:paraId="53B7AB5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for (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 xml:space="preserve"> in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) {</w:t>
      </w:r>
    </w:p>
    <w:p w14:paraId="4835E208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a +=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[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] + "&lt;</w:t>
      </w:r>
      <w:proofErr w:type="spellStart"/>
      <w:r w:rsidRPr="00B51B1E">
        <w:rPr>
          <w:color w:val="000000" w:themeColor="text1"/>
        </w:rPr>
        <w:t>br</w:t>
      </w:r>
      <w:proofErr w:type="spellEnd"/>
      <w:r w:rsidRPr="00B51B1E">
        <w:rPr>
          <w:color w:val="000000" w:themeColor="text1"/>
        </w:rPr>
        <w:t>&gt;";</w:t>
      </w:r>
    </w:p>
    <w:p w14:paraId="562D1F2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</w:t>
      </w:r>
    </w:p>
    <w:p w14:paraId="769C34E1" w14:textId="3C827856" w:rsidR="00B51B1E" w:rsidRPr="00B51B1E" w:rsidRDefault="00B51B1E" w:rsidP="00B51B1E">
      <w:pPr>
        <w:rPr>
          <w:color w:val="000000" w:themeColor="text1"/>
        </w:rPr>
      </w:pPr>
      <w:proofErr w:type="spellStart"/>
      <w:proofErr w:type="gramStart"/>
      <w:r w:rsidRPr="00B51B1E">
        <w:rPr>
          <w:color w:val="000000" w:themeColor="text1"/>
        </w:rPr>
        <w:lastRenderedPageBreak/>
        <w:t>document.getElementById</w:t>
      </w:r>
      <w:proofErr w:type="spellEnd"/>
      <w:proofErr w:type="gramEnd"/>
      <w:r w:rsidRPr="00B51B1E">
        <w:rPr>
          <w:color w:val="000000" w:themeColor="text1"/>
        </w:rPr>
        <w:t>("demo").</w:t>
      </w:r>
      <w:proofErr w:type="spellStart"/>
      <w:r w:rsidRPr="00B51B1E">
        <w:rPr>
          <w:color w:val="000000" w:themeColor="text1"/>
        </w:rPr>
        <w:t>innerHTML</w:t>
      </w:r>
      <w:proofErr w:type="spellEnd"/>
      <w:r w:rsidRPr="00B51B1E">
        <w:rPr>
          <w:color w:val="000000" w:themeColor="text1"/>
        </w:rPr>
        <w:t xml:space="preserve"> = a;</w:t>
      </w:r>
    </w:p>
    <w:p w14:paraId="27B2D171" w14:textId="3736630B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script&gt;</w:t>
      </w:r>
    </w:p>
    <w:p w14:paraId="12199227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body&gt;</w:t>
      </w:r>
    </w:p>
    <w:p w14:paraId="779CE456" w14:textId="7A6A47F2" w:rsid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html&gt;</w:t>
      </w:r>
    </w:p>
    <w:p w14:paraId="5A5704B3" w14:textId="1DCB7597" w:rsidR="00B51B1E" w:rsidRPr="00B51B1E" w:rsidRDefault="00B51B1E" w:rsidP="00B51B1E">
      <w:pPr>
        <w:rPr>
          <w:color w:val="FF0000"/>
        </w:rPr>
      </w:pPr>
      <w:r w:rsidRPr="00B51B1E">
        <w:rPr>
          <w:color w:val="FF0000"/>
        </w:rPr>
        <w:t>Json Parse</w:t>
      </w:r>
    </w:p>
    <w:p w14:paraId="3BDE0F5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!DOCTYPE html&gt;</w:t>
      </w:r>
    </w:p>
    <w:p w14:paraId="510044F1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html&gt;</w:t>
      </w:r>
    </w:p>
    <w:p w14:paraId="47AE305D" w14:textId="4CC8DE8A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body&gt;</w:t>
      </w:r>
    </w:p>
    <w:p w14:paraId="1DA78F49" w14:textId="510E2940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p id="demo"&gt;&lt;/p&gt;</w:t>
      </w:r>
    </w:p>
    <w:p w14:paraId="403097BF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script&gt;</w:t>
      </w:r>
    </w:p>
    <w:p w14:paraId="233A5085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stud = </w:t>
      </w:r>
    </w:p>
    <w:p w14:paraId="0F2FBD1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`{</w:t>
      </w:r>
    </w:p>
    <w:p w14:paraId="357696E4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</w:t>
      </w:r>
      <w:proofErr w:type="spellStart"/>
      <w:r w:rsidRPr="00B51B1E">
        <w:rPr>
          <w:color w:val="000000" w:themeColor="text1"/>
        </w:rPr>
        <w:t>name":"Ravi</w:t>
      </w:r>
      <w:proofErr w:type="spellEnd"/>
      <w:r w:rsidRPr="00B51B1E">
        <w:rPr>
          <w:color w:val="000000" w:themeColor="text1"/>
        </w:rPr>
        <w:t>",</w:t>
      </w:r>
    </w:p>
    <w:p w14:paraId="218779C1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cgpa":8.7,</w:t>
      </w:r>
    </w:p>
    <w:p w14:paraId="65569B2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"</w:t>
      </w:r>
      <w:proofErr w:type="spellStart"/>
      <w:r w:rsidRPr="00B51B1E">
        <w:rPr>
          <w:color w:val="000000" w:themeColor="text1"/>
        </w:rPr>
        <w:t>courses":"HTML</w:t>
      </w:r>
      <w:proofErr w:type="spellEnd"/>
      <w:r w:rsidRPr="00B51B1E">
        <w:rPr>
          <w:color w:val="000000" w:themeColor="text1"/>
        </w:rPr>
        <w:t>"</w:t>
      </w:r>
    </w:p>
    <w:p w14:paraId="468C2B26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`</w:t>
      </w:r>
    </w:p>
    <w:p w14:paraId="0A6018D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stud1 = </w:t>
      </w:r>
      <w:proofErr w:type="spellStart"/>
      <w:r w:rsidRPr="00B51B1E">
        <w:rPr>
          <w:color w:val="000000" w:themeColor="text1"/>
        </w:rPr>
        <w:t>JSON.parse</w:t>
      </w:r>
      <w:proofErr w:type="spellEnd"/>
      <w:r w:rsidRPr="00B51B1E">
        <w:rPr>
          <w:color w:val="000000" w:themeColor="text1"/>
        </w:rPr>
        <w:t>(stud);</w:t>
      </w:r>
    </w:p>
    <w:p w14:paraId="23A4AC65" w14:textId="77777777" w:rsidR="00B51B1E" w:rsidRPr="00B51B1E" w:rsidRDefault="00B51B1E" w:rsidP="00B51B1E">
      <w:pPr>
        <w:rPr>
          <w:color w:val="000000" w:themeColor="text1"/>
        </w:rPr>
      </w:pPr>
      <w:proofErr w:type="spellStart"/>
      <w:proofErr w:type="gramStart"/>
      <w:r w:rsidRPr="00B51B1E">
        <w:rPr>
          <w:color w:val="000000" w:themeColor="text1"/>
        </w:rPr>
        <w:t>document.getElementById</w:t>
      </w:r>
      <w:proofErr w:type="spellEnd"/>
      <w:proofErr w:type="gramEnd"/>
      <w:r w:rsidRPr="00B51B1E">
        <w:rPr>
          <w:color w:val="000000" w:themeColor="text1"/>
        </w:rPr>
        <w:t>("demo").</w:t>
      </w:r>
      <w:proofErr w:type="spellStart"/>
      <w:r w:rsidRPr="00B51B1E">
        <w:rPr>
          <w:color w:val="000000" w:themeColor="text1"/>
        </w:rPr>
        <w:t>innerHTML</w:t>
      </w:r>
      <w:proofErr w:type="spellEnd"/>
      <w:r w:rsidRPr="00B51B1E">
        <w:rPr>
          <w:color w:val="000000" w:themeColor="text1"/>
        </w:rPr>
        <w:t xml:space="preserve"> = stud1.name+" = "+stud1.cgpa;</w:t>
      </w:r>
    </w:p>
    <w:p w14:paraId="7C6B6890" w14:textId="64DB5140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script&gt;</w:t>
      </w:r>
    </w:p>
    <w:p w14:paraId="3F9748B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body&gt;</w:t>
      </w:r>
    </w:p>
    <w:p w14:paraId="216AD901" w14:textId="483A8BF4" w:rsid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html&gt;</w:t>
      </w:r>
    </w:p>
    <w:p w14:paraId="6D2EF6A9" w14:textId="77777777" w:rsidR="00B51B1E" w:rsidRDefault="00B51B1E" w:rsidP="00B51B1E">
      <w:pPr>
        <w:rPr>
          <w:color w:val="000000" w:themeColor="text1"/>
        </w:rPr>
      </w:pPr>
    </w:p>
    <w:p w14:paraId="2B7CECEF" w14:textId="14279710" w:rsidR="00B51B1E" w:rsidRPr="00B51B1E" w:rsidRDefault="00B51B1E" w:rsidP="00B51B1E">
      <w:pPr>
        <w:rPr>
          <w:color w:val="FF0000"/>
        </w:rPr>
      </w:pPr>
      <w:r w:rsidRPr="00B51B1E">
        <w:rPr>
          <w:color w:val="FF0000"/>
        </w:rPr>
        <w:t>JSON</w:t>
      </w:r>
      <w:r w:rsidRPr="00B51B1E">
        <w:rPr>
          <w:color w:val="FF0000"/>
        </w:rPr>
        <w:t xml:space="preserve"> </w:t>
      </w:r>
      <w:proofErr w:type="spellStart"/>
      <w:r w:rsidRPr="00B51B1E">
        <w:rPr>
          <w:color w:val="FF0000"/>
        </w:rPr>
        <w:t>stringify</w:t>
      </w:r>
      <w:proofErr w:type="spellEnd"/>
    </w:p>
    <w:p w14:paraId="26A6AD59" w14:textId="77777777" w:rsidR="00B51B1E" w:rsidRDefault="00B51B1E" w:rsidP="00B51B1E">
      <w:pPr>
        <w:rPr>
          <w:color w:val="000000" w:themeColor="text1"/>
        </w:rPr>
      </w:pPr>
    </w:p>
    <w:p w14:paraId="1A88694D" w14:textId="729A5B1F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!DOCTYPE html&gt;</w:t>
      </w:r>
    </w:p>
    <w:p w14:paraId="7E3C66CA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html&gt;</w:t>
      </w:r>
    </w:p>
    <w:p w14:paraId="36ADBDD3" w14:textId="4DDB0931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body&gt;</w:t>
      </w:r>
    </w:p>
    <w:p w14:paraId="4B909EDB" w14:textId="380CC88D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p id="demo"&gt;&lt;/p&gt;</w:t>
      </w:r>
    </w:p>
    <w:p w14:paraId="062B1FF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script&gt;</w:t>
      </w:r>
    </w:p>
    <w:p w14:paraId="3F74EEA3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stud = </w:t>
      </w:r>
    </w:p>
    <w:p w14:paraId="03F3C2C1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{</w:t>
      </w:r>
    </w:p>
    <w:p w14:paraId="398309E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lastRenderedPageBreak/>
        <w:t xml:space="preserve">  </w:t>
      </w:r>
      <w:proofErr w:type="spellStart"/>
      <w:r w:rsidRPr="00B51B1E">
        <w:rPr>
          <w:color w:val="000000" w:themeColor="text1"/>
        </w:rPr>
        <w:t>name:"Ravi</w:t>
      </w:r>
      <w:proofErr w:type="spellEnd"/>
      <w:r w:rsidRPr="00B51B1E">
        <w:rPr>
          <w:color w:val="000000" w:themeColor="text1"/>
        </w:rPr>
        <w:t>",</w:t>
      </w:r>
    </w:p>
    <w:p w14:paraId="7320C28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cgpa:8.7,</w:t>
      </w:r>
    </w:p>
    <w:p w14:paraId="4AD4AC49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</w:t>
      </w:r>
      <w:proofErr w:type="spellStart"/>
      <w:r w:rsidRPr="00B51B1E">
        <w:rPr>
          <w:color w:val="000000" w:themeColor="text1"/>
        </w:rPr>
        <w:t>courses:"HTML</w:t>
      </w:r>
      <w:proofErr w:type="spellEnd"/>
      <w:r w:rsidRPr="00B51B1E">
        <w:rPr>
          <w:color w:val="000000" w:themeColor="text1"/>
        </w:rPr>
        <w:t>"</w:t>
      </w:r>
    </w:p>
    <w:p w14:paraId="5BE2392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</w:t>
      </w:r>
    </w:p>
    <w:p w14:paraId="10B81FD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//stud.name="ram"</w:t>
      </w:r>
    </w:p>
    <w:p w14:paraId="02AAEA5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stud1 = </w:t>
      </w:r>
      <w:proofErr w:type="spellStart"/>
      <w:r w:rsidRPr="00B51B1E">
        <w:rPr>
          <w:color w:val="000000" w:themeColor="text1"/>
        </w:rPr>
        <w:t>JSON.stringify</w:t>
      </w:r>
      <w:proofErr w:type="spellEnd"/>
      <w:r w:rsidRPr="00B51B1E">
        <w:rPr>
          <w:color w:val="000000" w:themeColor="text1"/>
        </w:rPr>
        <w:t>(stud);</w:t>
      </w:r>
    </w:p>
    <w:p w14:paraId="71ED57B5" w14:textId="77777777" w:rsidR="00B51B1E" w:rsidRPr="00B51B1E" w:rsidRDefault="00B51B1E" w:rsidP="00B51B1E">
      <w:pPr>
        <w:rPr>
          <w:color w:val="000000" w:themeColor="text1"/>
        </w:rPr>
      </w:pPr>
      <w:proofErr w:type="spellStart"/>
      <w:proofErr w:type="gramStart"/>
      <w:r w:rsidRPr="00B51B1E">
        <w:rPr>
          <w:color w:val="000000" w:themeColor="text1"/>
        </w:rPr>
        <w:t>document.getElementById</w:t>
      </w:r>
      <w:proofErr w:type="spellEnd"/>
      <w:proofErr w:type="gramEnd"/>
      <w:r w:rsidRPr="00B51B1E">
        <w:rPr>
          <w:color w:val="000000" w:themeColor="text1"/>
        </w:rPr>
        <w:t>("demo").</w:t>
      </w:r>
      <w:proofErr w:type="spellStart"/>
      <w:r w:rsidRPr="00B51B1E">
        <w:rPr>
          <w:color w:val="000000" w:themeColor="text1"/>
        </w:rPr>
        <w:t>innerHTML</w:t>
      </w:r>
      <w:proofErr w:type="spellEnd"/>
      <w:r w:rsidRPr="00B51B1E">
        <w:rPr>
          <w:color w:val="000000" w:themeColor="text1"/>
        </w:rPr>
        <w:t xml:space="preserve"> = stud1;;</w:t>
      </w:r>
    </w:p>
    <w:p w14:paraId="01BCBFA6" w14:textId="7158ED1E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script&gt;</w:t>
      </w:r>
    </w:p>
    <w:p w14:paraId="41110458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body&gt;</w:t>
      </w:r>
    </w:p>
    <w:p w14:paraId="0917F001" w14:textId="66FC8878" w:rsid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html&gt;</w:t>
      </w:r>
    </w:p>
    <w:p w14:paraId="010C6479" w14:textId="1FEA3D11" w:rsidR="00B51B1E" w:rsidRDefault="00B51B1E" w:rsidP="00B51B1E">
      <w:pPr>
        <w:rPr>
          <w:color w:val="000000" w:themeColor="text1"/>
        </w:rPr>
      </w:pPr>
    </w:p>
    <w:p w14:paraId="78356BDF" w14:textId="0BB8CCDF" w:rsidR="00B51B1E" w:rsidRPr="00B51B1E" w:rsidRDefault="00B51B1E" w:rsidP="00B51B1E">
      <w:pPr>
        <w:rPr>
          <w:color w:val="FF0000"/>
        </w:rPr>
      </w:pPr>
      <w:r w:rsidRPr="00B51B1E">
        <w:rPr>
          <w:color w:val="FF0000"/>
        </w:rPr>
        <w:t>Nested Json</w:t>
      </w:r>
    </w:p>
    <w:p w14:paraId="428E2F76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!DOCTYPE html&gt;</w:t>
      </w:r>
    </w:p>
    <w:p w14:paraId="63BF9D6D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html&gt;</w:t>
      </w:r>
    </w:p>
    <w:p w14:paraId="3A98F279" w14:textId="7C0D7182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body&gt;</w:t>
      </w:r>
      <w:bookmarkStart w:id="0" w:name="_GoBack"/>
      <w:bookmarkEnd w:id="0"/>
    </w:p>
    <w:p w14:paraId="08FB99F5" w14:textId="160FED40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p id="demo"&gt;&lt;/p&gt;</w:t>
      </w:r>
    </w:p>
    <w:p w14:paraId="374E0A6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script&gt;</w:t>
      </w:r>
    </w:p>
    <w:p w14:paraId="47F29079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var stud, 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, j, a = "";</w:t>
      </w:r>
    </w:p>
    <w:p w14:paraId="3F9D577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stud = {</w:t>
      </w:r>
    </w:p>
    <w:p w14:paraId="12320E9C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"</w:t>
      </w:r>
      <w:proofErr w:type="spellStart"/>
      <w:r w:rsidRPr="00B51B1E">
        <w:rPr>
          <w:color w:val="000000" w:themeColor="text1"/>
        </w:rPr>
        <w:t>name":"Ravi</w:t>
      </w:r>
      <w:proofErr w:type="spellEnd"/>
      <w:r w:rsidRPr="00B51B1E">
        <w:rPr>
          <w:color w:val="000000" w:themeColor="text1"/>
        </w:rPr>
        <w:t>",</w:t>
      </w:r>
    </w:p>
    <w:p w14:paraId="256732F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"cgpa":8.7,</w:t>
      </w:r>
    </w:p>
    <w:p w14:paraId="031BF638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"courses": [</w:t>
      </w:r>
    </w:p>
    <w:p w14:paraId="62C181C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{"</w:t>
      </w:r>
      <w:proofErr w:type="spellStart"/>
      <w:r w:rsidRPr="00B51B1E">
        <w:rPr>
          <w:color w:val="000000" w:themeColor="text1"/>
        </w:rPr>
        <w:t>bookname</w:t>
      </w:r>
      <w:proofErr w:type="spellEnd"/>
      <w:r w:rsidRPr="00B51B1E">
        <w:rPr>
          <w:color w:val="000000" w:themeColor="text1"/>
        </w:rPr>
        <w:t>":"HTML", "publisher</w:t>
      </w:r>
      <w:proofErr w:type="gramStart"/>
      <w:r w:rsidRPr="00B51B1E">
        <w:rPr>
          <w:color w:val="000000" w:themeColor="text1"/>
        </w:rPr>
        <w:t>":[</w:t>
      </w:r>
      <w:proofErr w:type="gramEnd"/>
      <w:r w:rsidRPr="00B51B1E">
        <w:rPr>
          <w:color w:val="000000" w:themeColor="text1"/>
        </w:rPr>
        <w:t>"</w:t>
      </w:r>
      <w:proofErr w:type="spellStart"/>
      <w:r w:rsidRPr="00B51B1E">
        <w:rPr>
          <w:color w:val="000000" w:themeColor="text1"/>
        </w:rPr>
        <w:t>pearson</w:t>
      </w:r>
      <w:proofErr w:type="spellEnd"/>
      <w:r w:rsidRPr="00B51B1E">
        <w:rPr>
          <w:color w:val="000000" w:themeColor="text1"/>
        </w:rPr>
        <w:t>", "Penguin", "TMH"]},</w:t>
      </w:r>
    </w:p>
    <w:p w14:paraId="349DB646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{"</w:t>
      </w:r>
      <w:proofErr w:type="spellStart"/>
      <w:r w:rsidRPr="00B51B1E">
        <w:rPr>
          <w:color w:val="000000" w:themeColor="text1"/>
        </w:rPr>
        <w:t>bookname</w:t>
      </w:r>
      <w:proofErr w:type="spellEnd"/>
      <w:r w:rsidRPr="00B51B1E">
        <w:rPr>
          <w:color w:val="000000" w:themeColor="text1"/>
        </w:rPr>
        <w:t>":"CSS", "publisher</w:t>
      </w:r>
      <w:proofErr w:type="gramStart"/>
      <w:r w:rsidRPr="00B51B1E">
        <w:rPr>
          <w:color w:val="000000" w:themeColor="text1"/>
        </w:rPr>
        <w:t>":[</w:t>
      </w:r>
      <w:proofErr w:type="gramEnd"/>
      <w:r w:rsidRPr="00B51B1E">
        <w:rPr>
          <w:color w:val="000000" w:themeColor="text1"/>
        </w:rPr>
        <w:t>"</w:t>
      </w:r>
      <w:proofErr w:type="spellStart"/>
      <w:r w:rsidRPr="00B51B1E">
        <w:rPr>
          <w:color w:val="000000" w:themeColor="text1"/>
        </w:rPr>
        <w:t>pearson</w:t>
      </w:r>
      <w:proofErr w:type="spellEnd"/>
      <w:r w:rsidRPr="00B51B1E">
        <w:rPr>
          <w:color w:val="000000" w:themeColor="text1"/>
        </w:rPr>
        <w:t>", "Penguin", "TMH"]},</w:t>
      </w:r>
    </w:p>
    <w:p w14:paraId="21665E45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  {"</w:t>
      </w:r>
      <w:proofErr w:type="spellStart"/>
      <w:r w:rsidRPr="00B51B1E">
        <w:rPr>
          <w:color w:val="000000" w:themeColor="text1"/>
        </w:rPr>
        <w:t>bookname</w:t>
      </w:r>
      <w:proofErr w:type="spellEnd"/>
      <w:r w:rsidRPr="00B51B1E">
        <w:rPr>
          <w:color w:val="000000" w:themeColor="text1"/>
        </w:rPr>
        <w:t>":"JS", "publisher</w:t>
      </w:r>
      <w:proofErr w:type="gramStart"/>
      <w:r w:rsidRPr="00B51B1E">
        <w:rPr>
          <w:color w:val="000000" w:themeColor="text1"/>
        </w:rPr>
        <w:t>":[</w:t>
      </w:r>
      <w:proofErr w:type="gramEnd"/>
      <w:r w:rsidRPr="00B51B1E">
        <w:rPr>
          <w:color w:val="000000" w:themeColor="text1"/>
        </w:rPr>
        <w:t>"</w:t>
      </w:r>
      <w:proofErr w:type="spellStart"/>
      <w:r w:rsidRPr="00B51B1E">
        <w:rPr>
          <w:color w:val="000000" w:themeColor="text1"/>
        </w:rPr>
        <w:t>pearson</w:t>
      </w:r>
      <w:proofErr w:type="spellEnd"/>
      <w:r w:rsidRPr="00B51B1E">
        <w:rPr>
          <w:color w:val="000000" w:themeColor="text1"/>
        </w:rPr>
        <w:t>", "Penguin", "TMH"]}</w:t>
      </w:r>
    </w:p>
    <w:p w14:paraId="6F3B317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]</w:t>
      </w:r>
    </w:p>
    <w:p w14:paraId="4CE4949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</w:t>
      </w:r>
    </w:p>
    <w:p w14:paraId="78263FD8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for (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 xml:space="preserve"> in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) {</w:t>
      </w:r>
    </w:p>
    <w:p w14:paraId="6E6C487D" w14:textId="77777777" w:rsidR="00B51B1E" w:rsidRPr="00B51B1E" w:rsidRDefault="00B51B1E" w:rsidP="00B51B1E">
      <w:pPr>
        <w:rPr>
          <w:color w:val="000000" w:themeColor="text1"/>
        </w:rPr>
      </w:pPr>
    </w:p>
    <w:p w14:paraId="4B25C989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a += "&lt;h2&gt;" +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[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].</w:t>
      </w:r>
      <w:proofErr w:type="spellStart"/>
      <w:r w:rsidRPr="00B51B1E">
        <w:rPr>
          <w:color w:val="000000" w:themeColor="text1"/>
        </w:rPr>
        <w:t>bookname</w:t>
      </w:r>
      <w:proofErr w:type="spellEnd"/>
      <w:r w:rsidRPr="00B51B1E">
        <w:rPr>
          <w:color w:val="000000" w:themeColor="text1"/>
        </w:rPr>
        <w:t xml:space="preserve"> + "&lt;/h2&gt;";</w:t>
      </w:r>
    </w:p>
    <w:p w14:paraId="03B17CC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for (j in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[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].publisher) {</w:t>
      </w:r>
    </w:p>
    <w:p w14:paraId="4B0D1A10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lastRenderedPageBreak/>
        <w:t xml:space="preserve">    a += </w:t>
      </w:r>
      <w:proofErr w:type="spellStart"/>
      <w:proofErr w:type="gramStart"/>
      <w:r w:rsidRPr="00B51B1E">
        <w:rPr>
          <w:color w:val="000000" w:themeColor="text1"/>
        </w:rPr>
        <w:t>stud.courses</w:t>
      </w:r>
      <w:proofErr w:type="spellEnd"/>
      <w:proofErr w:type="gramEnd"/>
      <w:r w:rsidRPr="00B51B1E">
        <w:rPr>
          <w:color w:val="000000" w:themeColor="text1"/>
        </w:rPr>
        <w:t>[</w:t>
      </w:r>
      <w:proofErr w:type="spellStart"/>
      <w:r w:rsidRPr="00B51B1E">
        <w:rPr>
          <w:color w:val="000000" w:themeColor="text1"/>
        </w:rPr>
        <w:t>i</w:t>
      </w:r>
      <w:proofErr w:type="spellEnd"/>
      <w:r w:rsidRPr="00B51B1E">
        <w:rPr>
          <w:color w:val="000000" w:themeColor="text1"/>
        </w:rPr>
        <w:t>].publisher[j] + "&lt;</w:t>
      </w:r>
      <w:proofErr w:type="spellStart"/>
      <w:r w:rsidRPr="00B51B1E">
        <w:rPr>
          <w:color w:val="000000" w:themeColor="text1"/>
        </w:rPr>
        <w:t>br</w:t>
      </w:r>
      <w:proofErr w:type="spellEnd"/>
      <w:r w:rsidRPr="00B51B1E">
        <w:rPr>
          <w:color w:val="000000" w:themeColor="text1"/>
        </w:rPr>
        <w:t>&gt;";</w:t>
      </w:r>
    </w:p>
    <w:p w14:paraId="50ADB8F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 xml:space="preserve">  }</w:t>
      </w:r>
    </w:p>
    <w:p w14:paraId="339ED8AB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}</w:t>
      </w:r>
    </w:p>
    <w:p w14:paraId="6FEADD47" w14:textId="77777777" w:rsidR="00B51B1E" w:rsidRPr="00B51B1E" w:rsidRDefault="00B51B1E" w:rsidP="00B51B1E">
      <w:pPr>
        <w:rPr>
          <w:color w:val="000000" w:themeColor="text1"/>
        </w:rPr>
      </w:pPr>
      <w:proofErr w:type="spellStart"/>
      <w:proofErr w:type="gramStart"/>
      <w:r w:rsidRPr="00B51B1E">
        <w:rPr>
          <w:color w:val="000000" w:themeColor="text1"/>
        </w:rPr>
        <w:t>document.getElementById</w:t>
      </w:r>
      <w:proofErr w:type="spellEnd"/>
      <w:proofErr w:type="gramEnd"/>
      <w:r w:rsidRPr="00B51B1E">
        <w:rPr>
          <w:color w:val="000000" w:themeColor="text1"/>
        </w:rPr>
        <w:t>("demo").</w:t>
      </w:r>
      <w:proofErr w:type="spellStart"/>
      <w:r w:rsidRPr="00B51B1E">
        <w:rPr>
          <w:color w:val="000000" w:themeColor="text1"/>
        </w:rPr>
        <w:t>innerHTML</w:t>
      </w:r>
      <w:proofErr w:type="spellEnd"/>
      <w:r w:rsidRPr="00B51B1E">
        <w:rPr>
          <w:color w:val="000000" w:themeColor="text1"/>
        </w:rPr>
        <w:t xml:space="preserve"> = a;</w:t>
      </w:r>
    </w:p>
    <w:p w14:paraId="1A8EFB5A" w14:textId="671B1C0C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script&gt;</w:t>
      </w:r>
    </w:p>
    <w:p w14:paraId="7A4D6D2E" w14:textId="77777777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body&gt;</w:t>
      </w:r>
    </w:p>
    <w:p w14:paraId="4B983278" w14:textId="0762747A" w:rsidR="00B51B1E" w:rsidRPr="00B51B1E" w:rsidRDefault="00B51B1E" w:rsidP="00B51B1E">
      <w:pPr>
        <w:rPr>
          <w:color w:val="000000" w:themeColor="text1"/>
        </w:rPr>
      </w:pPr>
      <w:r w:rsidRPr="00B51B1E">
        <w:rPr>
          <w:color w:val="000000" w:themeColor="text1"/>
        </w:rPr>
        <w:t>&lt;/html&gt;</w:t>
      </w:r>
    </w:p>
    <w:sectPr w:rsidR="00B51B1E" w:rsidRPr="00B51B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AQIgaWYE5CjpKAWnFhdn5ueBFBjWAgCnkLLhLAAAAA=="/>
  </w:docVars>
  <w:rsids>
    <w:rsidRoot w:val="00B51B1E"/>
    <w:rsid w:val="0037602D"/>
    <w:rsid w:val="00605679"/>
    <w:rsid w:val="00815565"/>
    <w:rsid w:val="008370DC"/>
    <w:rsid w:val="00997B25"/>
    <w:rsid w:val="00B51B1E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1233B"/>
  <w15:chartTrackingRefBased/>
  <w15:docId w15:val="{E5BB840D-A1B9-4FC8-972D-76C55B55B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19</Words>
  <Characters>1822</Characters>
  <Application>Microsoft Office Word</Application>
  <DocSecurity>0</DocSecurity>
  <Lines>15</Lines>
  <Paragraphs>4</Paragraphs>
  <ScaleCrop>false</ScaleCrop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6T03:54:00Z</dcterms:created>
  <dcterms:modified xsi:type="dcterms:W3CDTF">2022-11-16T04:02:00Z</dcterms:modified>
</cp:coreProperties>
</file>